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3561F9" w14:textId="0E9F8C8A" w:rsidR="00CF2DEC" w:rsidRDefault="003A3B32" w:rsidP="00D94E38">
      <w:pPr>
        <w:spacing w:line="360" w:lineRule="auto"/>
        <w:jc w:val="center"/>
        <w:rPr>
          <w:rFonts w:ascii="仿宋" w:eastAsia="仿宋" w:hAnsi="仿宋"/>
          <w:b/>
          <w:bCs/>
          <w:kern w:val="0"/>
          <w:sz w:val="32"/>
          <w:szCs w:val="32"/>
        </w:rPr>
      </w:pPr>
      <w:r w:rsidRPr="00150862">
        <w:rPr>
          <w:rFonts w:ascii="仿宋" w:eastAsia="仿宋" w:hAnsi="仿宋" w:hint="eastAsia"/>
          <w:b/>
          <w:bCs/>
          <w:kern w:val="0"/>
          <w:sz w:val="32"/>
          <w:szCs w:val="32"/>
        </w:rPr>
        <w:t>转入</w:t>
      </w:r>
      <w:r w:rsidR="00CF2DEC" w:rsidRPr="00CF2DEC">
        <w:rPr>
          <w:rFonts w:ascii="仿宋" w:eastAsia="仿宋" w:hAnsi="仿宋" w:hint="eastAsia"/>
          <w:b/>
          <w:bCs/>
          <w:kern w:val="0"/>
          <w:sz w:val="28"/>
          <w:szCs w:val="32"/>
        </w:rPr>
        <w:t>商务大数据分析（信息管理与信息系统</w:t>
      </w:r>
      <w:r w:rsidR="00CF2DEC" w:rsidRPr="00CF2DEC">
        <w:rPr>
          <w:rFonts w:ascii="仿宋" w:eastAsia="仿宋" w:hAnsi="仿宋"/>
          <w:b/>
          <w:bCs/>
          <w:kern w:val="0"/>
          <w:sz w:val="28"/>
          <w:szCs w:val="32"/>
        </w:rPr>
        <w:t>-</w:t>
      </w:r>
      <w:r w:rsidR="00CF2DEC" w:rsidRPr="00CF2DEC">
        <w:rPr>
          <w:rFonts w:ascii="仿宋" w:eastAsia="仿宋" w:hAnsi="仿宋" w:hint="eastAsia"/>
          <w:b/>
          <w:bCs/>
          <w:kern w:val="0"/>
          <w:sz w:val="28"/>
          <w:szCs w:val="32"/>
        </w:rPr>
        <w:t>统计学）</w:t>
      </w:r>
      <w:r w:rsidR="00F841D7" w:rsidRPr="00CF2DEC">
        <w:rPr>
          <w:rFonts w:ascii="仿宋" w:eastAsia="仿宋" w:hAnsi="仿宋" w:hint="eastAsia"/>
          <w:b/>
          <w:bCs/>
          <w:kern w:val="0"/>
          <w:sz w:val="28"/>
          <w:szCs w:val="32"/>
        </w:rPr>
        <w:t>双学位</w:t>
      </w:r>
      <w:r w:rsidR="00CF2DEC" w:rsidRPr="00CF2DEC">
        <w:rPr>
          <w:rFonts w:ascii="仿宋" w:eastAsia="仿宋" w:hAnsi="仿宋" w:hint="eastAsia"/>
          <w:b/>
          <w:bCs/>
          <w:kern w:val="0"/>
          <w:sz w:val="28"/>
          <w:szCs w:val="32"/>
        </w:rPr>
        <w:t>项目</w:t>
      </w:r>
    </w:p>
    <w:p w14:paraId="76922926" w14:textId="7DAA596B" w:rsidR="003A3B32" w:rsidRPr="00150862" w:rsidRDefault="003A3B32" w:rsidP="003A3B32">
      <w:pPr>
        <w:spacing w:line="360" w:lineRule="auto"/>
        <w:jc w:val="center"/>
        <w:rPr>
          <w:rFonts w:ascii="仿宋" w:eastAsia="仿宋" w:hAnsi="仿宋"/>
          <w:b/>
          <w:bCs/>
          <w:kern w:val="0"/>
          <w:sz w:val="32"/>
          <w:szCs w:val="32"/>
        </w:rPr>
      </w:pPr>
      <w:r w:rsidRPr="00150862">
        <w:rPr>
          <w:rFonts w:ascii="仿宋" w:eastAsia="仿宋" w:hAnsi="仿宋" w:hint="eastAsia"/>
          <w:b/>
          <w:bCs/>
          <w:kern w:val="0"/>
          <w:sz w:val="32"/>
          <w:szCs w:val="32"/>
        </w:rPr>
        <w:t>申请表</w:t>
      </w:r>
    </w:p>
    <w:tbl>
      <w:tblPr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1082"/>
        <w:gridCol w:w="68"/>
        <w:gridCol w:w="693"/>
        <w:gridCol w:w="229"/>
        <w:gridCol w:w="866"/>
        <w:gridCol w:w="756"/>
        <w:gridCol w:w="750"/>
        <w:gridCol w:w="842"/>
        <w:gridCol w:w="43"/>
        <w:gridCol w:w="348"/>
        <w:gridCol w:w="1411"/>
      </w:tblGrid>
      <w:tr w:rsidR="003A3B32" w:rsidRPr="00150862" w14:paraId="6EAF8CBD" w14:textId="77777777" w:rsidTr="00CF2DEC">
        <w:trPr>
          <w:cantSplit/>
          <w:trHeight w:val="460"/>
        </w:trPr>
        <w:tc>
          <w:tcPr>
            <w:tcW w:w="1838" w:type="dxa"/>
            <w:vAlign w:val="center"/>
          </w:tcPr>
          <w:p w14:paraId="60419BCD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学</w:t>
            </w:r>
            <w:r w:rsidRPr="00150862">
              <w:rPr>
                <w:rFonts w:ascii="仿宋" w:eastAsia="仿宋" w:hAnsi="仿宋"/>
                <w:sz w:val="24"/>
                <w:szCs w:val="24"/>
              </w:rPr>
              <w:t xml:space="preserve">    </w:t>
            </w:r>
            <w:r w:rsidRPr="00150862">
              <w:rPr>
                <w:rFonts w:ascii="仿宋" w:eastAsia="仿宋" w:hAnsi="仿宋" w:hint="eastAsia"/>
                <w:sz w:val="24"/>
                <w:szCs w:val="24"/>
              </w:rPr>
              <w:t>号</w:t>
            </w:r>
          </w:p>
        </w:tc>
        <w:tc>
          <w:tcPr>
            <w:tcW w:w="1150" w:type="dxa"/>
            <w:gridSpan w:val="2"/>
            <w:vAlign w:val="center"/>
          </w:tcPr>
          <w:p w14:paraId="5002F132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922" w:type="dxa"/>
            <w:gridSpan w:val="2"/>
            <w:vAlign w:val="center"/>
          </w:tcPr>
          <w:p w14:paraId="1BEBF052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姓名</w:t>
            </w:r>
          </w:p>
        </w:tc>
        <w:tc>
          <w:tcPr>
            <w:tcW w:w="866" w:type="dxa"/>
            <w:vAlign w:val="center"/>
          </w:tcPr>
          <w:p w14:paraId="456F3582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756" w:type="dxa"/>
            <w:vAlign w:val="center"/>
          </w:tcPr>
          <w:p w14:paraId="56648D26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性别</w:t>
            </w:r>
          </w:p>
        </w:tc>
        <w:tc>
          <w:tcPr>
            <w:tcW w:w="750" w:type="dxa"/>
            <w:vAlign w:val="center"/>
          </w:tcPr>
          <w:p w14:paraId="6A87CB3C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1233" w:type="dxa"/>
            <w:gridSpan w:val="3"/>
            <w:vAlign w:val="center"/>
          </w:tcPr>
          <w:p w14:paraId="768CB43B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出生年月</w:t>
            </w:r>
          </w:p>
        </w:tc>
        <w:tc>
          <w:tcPr>
            <w:tcW w:w="1411" w:type="dxa"/>
            <w:vAlign w:val="center"/>
          </w:tcPr>
          <w:p w14:paraId="0EEB29CE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3A3B32" w:rsidRPr="00150862" w14:paraId="67A9D70C" w14:textId="77777777" w:rsidTr="00CF2DEC">
        <w:trPr>
          <w:cantSplit/>
          <w:trHeight w:val="451"/>
        </w:trPr>
        <w:tc>
          <w:tcPr>
            <w:tcW w:w="1838" w:type="dxa"/>
            <w:vAlign w:val="center"/>
          </w:tcPr>
          <w:p w14:paraId="5FB724BF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学院（系）</w:t>
            </w:r>
          </w:p>
        </w:tc>
        <w:tc>
          <w:tcPr>
            <w:tcW w:w="1150" w:type="dxa"/>
            <w:gridSpan w:val="2"/>
            <w:vAlign w:val="center"/>
          </w:tcPr>
          <w:p w14:paraId="1009976B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1788" w:type="dxa"/>
            <w:gridSpan w:val="3"/>
            <w:vAlign w:val="center"/>
          </w:tcPr>
          <w:p w14:paraId="5B02AA27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大类（专业）</w:t>
            </w:r>
          </w:p>
        </w:tc>
        <w:tc>
          <w:tcPr>
            <w:tcW w:w="1506" w:type="dxa"/>
            <w:gridSpan w:val="2"/>
            <w:vAlign w:val="center"/>
          </w:tcPr>
          <w:p w14:paraId="1046828C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842" w:type="dxa"/>
            <w:vAlign w:val="center"/>
          </w:tcPr>
          <w:p w14:paraId="7C0AE94E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班级</w:t>
            </w:r>
          </w:p>
        </w:tc>
        <w:tc>
          <w:tcPr>
            <w:tcW w:w="1802" w:type="dxa"/>
            <w:gridSpan w:val="3"/>
            <w:vAlign w:val="center"/>
          </w:tcPr>
          <w:p w14:paraId="49A55B3C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3A3B32" w:rsidRPr="00150862" w14:paraId="3F70BD24" w14:textId="77777777" w:rsidTr="00CF2DEC">
        <w:trPr>
          <w:cantSplit/>
          <w:trHeight w:val="457"/>
        </w:trPr>
        <w:tc>
          <w:tcPr>
            <w:tcW w:w="1838" w:type="dxa"/>
            <w:vAlign w:val="center"/>
          </w:tcPr>
          <w:p w14:paraId="79ABE7C9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学生所在学园（详细住址）</w:t>
            </w:r>
          </w:p>
        </w:tc>
        <w:tc>
          <w:tcPr>
            <w:tcW w:w="2938" w:type="dxa"/>
            <w:gridSpan w:val="5"/>
          </w:tcPr>
          <w:p w14:paraId="52E7F098" w14:textId="77777777" w:rsidR="003A3B32" w:rsidRPr="00FC493C" w:rsidRDefault="003A3B32" w:rsidP="00845EB1">
            <w:pPr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1506" w:type="dxa"/>
            <w:gridSpan w:val="2"/>
          </w:tcPr>
          <w:p w14:paraId="5C003B42" w14:textId="65F80B8D" w:rsidR="003A3B32" w:rsidRPr="00150862" w:rsidRDefault="003A3B32" w:rsidP="00845EB1">
            <w:pPr>
              <w:rPr>
                <w:rFonts w:ascii="仿宋" w:eastAsia="仿宋" w:hAnsi="仿宋" w:hint="eastAsia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联系电话</w:t>
            </w:r>
          </w:p>
        </w:tc>
        <w:tc>
          <w:tcPr>
            <w:tcW w:w="2644" w:type="dxa"/>
            <w:gridSpan w:val="4"/>
          </w:tcPr>
          <w:p w14:paraId="0FEE2E3E" w14:textId="77777777" w:rsidR="003A3B32" w:rsidRPr="00150862" w:rsidRDefault="003A3B32" w:rsidP="00845EB1">
            <w:pPr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3A3B32" w:rsidRPr="00150862" w14:paraId="0E5EF857" w14:textId="77777777" w:rsidTr="00CF2DEC">
        <w:trPr>
          <w:cantSplit/>
          <w:trHeight w:val="639"/>
        </w:trPr>
        <w:tc>
          <w:tcPr>
            <w:tcW w:w="1838" w:type="dxa"/>
            <w:vAlign w:val="center"/>
          </w:tcPr>
          <w:p w14:paraId="6314E5E4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入学年月</w:t>
            </w:r>
          </w:p>
        </w:tc>
        <w:tc>
          <w:tcPr>
            <w:tcW w:w="7088" w:type="dxa"/>
            <w:gridSpan w:val="11"/>
            <w:vAlign w:val="center"/>
          </w:tcPr>
          <w:p w14:paraId="33C45789" w14:textId="77777777" w:rsidR="003A3B32" w:rsidRPr="00150862" w:rsidRDefault="003A3B32" w:rsidP="00845EB1">
            <w:pPr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3A3B32" w:rsidRPr="00150862" w14:paraId="6678180E" w14:textId="77777777" w:rsidTr="00CF2DEC">
        <w:trPr>
          <w:cantSplit/>
          <w:trHeight w:val="446"/>
        </w:trPr>
        <w:tc>
          <w:tcPr>
            <w:tcW w:w="1838" w:type="dxa"/>
            <w:vAlign w:val="center"/>
          </w:tcPr>
          <w:p w14:paraId="6C69E5B7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高考总分</w:t>
            </w:r>
          </w:p>
          <w:p w14:paraId="359E7B97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（文或理科）</w:t>
            </w:r>
          </w:p>
        </w:tc>
        <w:tc>
          <w:tcPr>
            <w:tcW w:w="2938" w:type="dxa"/>
            <w:gridSpan w:val="5"/>
          </w:tcPr>
          <w:p w14:paraId="1BF82F18" w14:textId="77777777" w:rsidR="003A3B32" w:rsidRPr="00150862" w:rsidRDefault="003A3B32" w:rsidP="00845EB1">
            <w:pPr>
              <w:widowControl/>
              <w:jc w:val="left"/>
              <w:rPr>
                <w:rFonts w:ascii="仿宋" w:eastAsia="仿宋" w:hAnsi="仿宋"/>
                <w:sz w:val="24"/>
                <w:szCs w:val="24"/>
              </w:rPr>
            </w:pPr>
          </w:p>
          <w:p w14:paraId="1B335A07" w14:textId="77777777" w:rsidR="003A3B32" w:rsidRPr="00150862" w:rsidRDefault="003A3B32" w:rsidP="00845EB1">
            <w:pPr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2391" w:type="dxa"/>
            <w:gridSpan w:val="4"/>
            <w:vAlign w:val="center"/>
          </w:tcPr>
          <w:p w14:paraId="1C117BC3" w14:textId="77777777" w:rsidR="003A3B32" w:rsidRPr="00150862" w:rsidRDefault="003A3B32" w:rsidP="00845EB1">
            <w:pPr>
              <w:widowControl/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高考地（省）</w:t>
            </w:r>
          </w:p>
        </w:tc>
        <w:tc>
          <w:tcPr>
            <w:tcW w:w="1759" w:type="dxa"/>
            <w:gridSpan w:val="2"/>
          </w:tcPr>
          <w:p w14:paraId="65C5AAAD" w14:textId="77777777" w:rsidR="003A3B32" w:rsidRPr="00150862" w:rsidRDefault="003A3B32" w:rsidP="00845EB1">
            <w:pPr>
              <w:widowControl/>
              <w:jc w:val="left"/>
              <w:rPr>
                <w:rFonts w:ascii="仿宋" w:eastAsia="仿宋" w:hAnsi="仿宋"/>
                <w:sz w:val="24"/>
                <w:szCs w:val="24"/>
              </w:rPr>
            </w:pPr>
          </w:p>
          <w:p w14:paraId="6B318995" w14:textId="77777777" w:rsidR="003A3B32" w:rsidRPr="00150862" w:rsidRDefault="003A3B32" w:rsidP="00845EB1">
            <w:pPr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3A3B32" w:rsidRPr="00150862" w14:paraId="133D60F1" w14:textId="77777777" w:rsidTr="00D94E38">
        <w:trPr>
          <w:cantSplit/>
          <w:trHeight w:val="756"/>
        </w:trPr>
        <w:tc>
          <w:tcPr>
            <w:tcW w:w="1838" w:type="dxa"/>
            <w:vAlign w:val="center"/>
          </w:tcPr>
          <w:p w14:paraId="283FC5E7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所有课程</w:t>
            </w:r>
          </w:p>
          <w:p w14:paraId="3197E937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proofErr w:type="gramStart"/>
            <w:r w:rsidRPr="00150862">
              <w:rPr>
                <w:rFonts w:ascii="仿宋" w:eastAsia="仿宋" w:hAnsi="仿宋" w:hint="eastAsia"/>
                <w:sz w:val="24"/>
                <w:szCs w:val="24"/>
              </w:rPr>
              <w:t>平均绩点</w:t>
            </w:r>
            <w:proofErr w:type="gramEnd"/>
          </w:p>
        </w:tc>
        <w:tc>
          <w:tcPr>
            <w:tcW w:w="1082" w:type="dxa"/>
          </w:tcPr>
          <w:p w14:paraId="2BDAA299" w14:textId="08F4011E" w:rsidR="00CF2DEC" w:rsidRPr="00150862" w:rsidRDefault="00CF2DEC" w:rsidP="00845EB1">
            <w:pPr>
              <w:widowControl/>
              <w:jc w:val="left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761" w:type="dxa"/>
            <w:gridSpan w:val="2"/>
            <w:vAlign w:val="center"/>
          </w:tcPr>
          <w:p w14:paraId="7D9C8339" w14:textId="77777777" w:rsidR="003A3B32" w:rsidRPr="00150862" w:rsidRDefault="003A3B32" w:rsidP="00845EB1">
            <w:pPr>
              <w:widowControl/>
              <w:jc w:val="left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获得学分</w:t>
            </w:r>
          </w:p>
        </w:tc>
        <w:tc>
          <w:tcPr>
            <w:tcW w:w="1095" w:type="dxa"/>
            <w:gridSpan w:val="2"/>
            <w:vAlign w:val="center"/>
          </w:tcPr>
          <w:p w14:paraId="78631205" w14:textId="77777777" w:rsidR="003A3B32" w:rsidRPr="00150862" w:rsidRDefault="003A3B32" w:rsidP="00845EB1">
            <w:pPr>
              <w:widowControl/>
              <w:jc w:val="left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4150" w:type="dxa"/>
            <w:gridSpan w:val="6"/>
            <w:vAlign w:val="center"/>
          </w:tcPr>
          <w:p w14:paraId="0BB754D0" w14:textId="1C391682" w:rsidR="00CF2DEC" w:rsidRPr="00150862" w:rsidRDefault="003A3B32" w:rsidP="00845EB1">
            <w:pPr>
              <w:widowControl/>
              <w:jc w:val="left"/>
              <w:rPr>
                <w:rFonts w:ascii="仿宋" w:eastAsia="仿宋" w:hAnsi="仿宋"/>
                <w:sz w:val="24"/>
                <w:szCs w:val="24"/>
              </w:rPr>
            </w:pPr>
            <w:r w:rsidRPr="00CF2DEC">
              <w:rPr>
                <w:rFonts w:ascii="仿宋" w:eastAsia="仿宋" w:hAnsi="仿宋" w:hint="eastAsia"/>
                <w:szCs w:val="24"/>
              </w:rPr>
              <w:t>学园（院）分管书记签字（盖章）：</w:t>
            </w:r>
            <w:r w:rsidRPr="00150862">
              <w:rPr>
                <w:rFonts w:ascii="仿宋" w:eastAsia="仿宋" w:hAnsi="仿宋"/>
                <w:sz w:val="24"/>
                <w:szCs w:val="24"/>
              </w:rPr>
              <w:t xml:space="preserve"> </w:t>
            </w:r>
          </w:p>
        </w:tc>
      </w:tr>
      <w:tr w:rsidR="00FC493C" w:rsidRPr="00150862" w14:paraId="35F1DBBF" w14:textId="77777777" w:rsidTr="00FC493C">
        <w:trPr>
          <w:cantSplit/>
          <w:trHeight w:val="1364"/>
        </w:trPr>
        <w:tc>
          <w:tcPr>
            <w:tcW w:w="1838" w:type="dxa"/>
            <w:vAlign w:val="center"/>
          </w:tcPr>
          <w:p w14:paraId="6035F6C6" w14:textId="6C3CA6CE" w:rsidR="00FC493C" w:rsidRPr="00150862" w:rsidRDefault="00FC493C" w:rsidP="00845EB1">
            <w:pPr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获奖情况</w:t>
            </w:r>
            <w:bookmarkStart w:id="0" w:name="_GoBack"/>
            <w:bookmarkEnd w:id="0"/>
          </w:p>
        </w:tc>
        <w:tc>
          <w:tcPr>
            <w:tcW w:w="7088" w:type="dxa"/>
            <w:gridSpan w:val="11"/>
          </w:tcPr>
          <w:p w14:paraId="1148EE7D" w14:textId="77777777" w:rsidR="00FC493C" w:rsidRPr="00150862" w:rsidRDefault="00FC493C" w:rsidP="00845EB1">
            <w:pPr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3A3B32" w:rsidRPr="00150862" w14:paraId="24F3A188" w14:textId="77777777" w:rsidTr="00FC493C">
        <w:trPr>
          <w:cantSplit/>
          <w:trHeight w:val="2262"/>
        </w:trPr>
        <w:tc>
          <w:tcPr>
            <w:tcW w:w="1838" w:type="dxa"/>
            <w:vAlign w:val="center"/>
          </w:tcPr>
          <w:p w14:paraId="34BCCBED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申请</w:t>
            </w:r>
          </w:p>
          <w:p w14:paraId="49E81CC9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理由</w:t>
            </w:r>
          </w:p>
        </w:tc>
        <w:tc>
          <w:tcPr>
            <w:tcW w:w="7088" w:type="dxa"/>
            <w:gridSpan w:val="11"/>
          </w:tcPr>
          <w:p w14:paraId="68A5351E" w14:textId="77777777" w:rsidR="003A3B32" w:rsidRPr="00150862" w:rsidRDefault="003A3B32" w:rsidP="00845EB1">
            <w:pPr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3A3B32" w:rsidRPr="00150862" w14:paraId="48D27961" w14:textId="77777777" w:rsidTr="00CF2DEC">
        <w:trPr>
          <w:cantSplit/>
          <w:trHeight w:val="2264"/>
        </w:trPr>
        <w:tc>
          <w:tcPr>
            <w:tcW w:w="1838" w:type="dxa"/>
            <w:vAlign w:val="center"/>
          </w:tcPr>
          <w:p w14:paraId="3188ABE2" w14:textId="32F4197F" w:rsidR="003A3B32" w:rsidRPr="00150862" w:rsidRDefault="003A3B32" w:rsidP="00845EB1">
            <w:pPr>
              <w:jc w:val="left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如果没被录取，是否愿意</w:t>
            </w:r>
            <w:r w:rsidR="00CF2DEC">
              <w:rPr>
                <w:rFonts w:ascii="仿宋" w:eastAsia="仿宋" w:hAnsi="仿宋" w:hint="eastAsia"/>
                <w:sz w:val="24"/>
                <w:szCs w:val="24"/>
              </w:rPr>
              <w:t>进入</w:t>
            </w:r>
            <w:r w:rsidR="00CF2DEC" w:rsidRPr="00CF2DEC">
              <w:rPr>
                <w:rFonts w:ascii="仿宋" w:eastAsia="仿宋" w:hAnsi="仿宋" w:hint="eastAsia"/>
                <w:sz w:val="24"/>
                <w:szCs w:val="24"/>
              </w:rPr>
              <w:t>信息管理与信息系统</w:t>
            </w:r>
            <w:r w:rsidR="005B2D80" w:rsidRPr="00150862">
              <w:rPr>
                <w:rFonts w:ascii="仿宋" w:eastAsia="仿宋" w:hAnsi="仿宋" w:hint="eastAsia"/>
                <w:sz w:val="24"/>
                <w:szCs w:val="24"/>
              </w:rPr>
              <w:t>班</w:t>
            </w:r>
            <w:r w:rsidRPr="00150862">
              <w:rPr>
                <w:rFonts w:ascii="仿宋" w:eastAsia="仿宋" w:hAnsi="仿宋" w:hint="eastAsia"/>
                <w:sz w:val="24"/>
                <w:szCs w:val="24"/>
              </w:rPr>
              <w:t>？</w:t>
            </w:r>
          </w:p>
        </w:tc>
        <w:tc>
          <w:tcPr>
            <w:tcW w:w="7088" w:type="dxa"/>
            <w:gridSpan w:val="11"/>
          </w:tcPr>
          <w:p w14:paraId="6336CFE5" w14:textId="77777777" w:rsidR="003A3B32" w:rsidRPr="00FC493C" w:rsidRDefault="003A3B32" w:rsidP="00845EB1">
            <w:pPr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3A3B32" w:rsidRPr="00150862" w14:paraId="765013D2" w14:textId="77777777" w:rsidTr="00FC493C">
        <w:trPr>
          <w:cantSplit/>
          <w:trHeight w:val="2289"/>
        </w:trPr>
        <w:tc>
          <w:tcPr>
            <w:tcW w:w="1838" w:type="dxa"/>
            <w:vAlign w:val="center"/>
          </w:tcPr>
          <w:p w14:paraId="04EAB262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备注</w:t>
            </w:r>
          </w:p>
        </w:tc>
        <w:tc>
          <w:tcPr>
            <w:tcW w:w="7088" w:type="dxa"/>
            <w:gridSpan w:val="11"/>
          </w:tcPr>
          <w:p w14:paraId="3ACA19E4" w14:textId="77777777" w:rsidR="003A3B32" w:rsidRPr="00150862" w:rsidRDefault="003A3B32" w:rsidP="00845EB1">
            <w:pPr>
              <w:rPr>
                <w:rFonts w:ascii="仿宋" w:eastAsia="仿宋" w:hAnsi="仿宋"/>
                <w:sz w:val="24"/>
                <w:szCs w:val="24"/>
              </w:rPr>
            </w:pPr>
          </w:p>
        </w:tc>
      </w:tr>
    </w:tbl>
    <w:p w14:paraId="5F0C6D21" w14:textId="7AFF460A" w:rsidR="0014465A" w:rsidRPr="0071126D" w:rsidRDefault="003A3B32">
      <w:pPr>
        <w:rPr>
          <w:rFonts w:ascii="仿宋" w:eastAsia="仿宋" w:hAnsi="仿宋"/>
          <w:sz w:val="24"/>
          <w:szCs w:val="24"/>
        </w:rPr>
      </w:pPr>
      <w:r w:rsidRPr="00150862">
        <w:rPr>
          <w:rFonts w:ascii="仿宋" w:eastAsia="仿宋" w:hAnsi="仿宋" w:hint="eastAsia"/>
          <w:sz w:val="24"/>
          <w:szCs w:val="24"/>
        </w:rPr>
        <w:t>注：本表一式一份，请附有关证明、证书、成绩单等。</w:t>
      </w:r>
    </w:p>
    <w:sectPr w:rsidR="0014465A" w:rsidRPr="0071126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208431" w14:textId="77777777" w:rsidR="00A85840" w:rsidRDefault="00A85840" w:rsidP="00FD3299">
      <w:r>
        <w:separator/>
      </w:r>
    </w:p>
  </w:endnote>
  <w:endnote w:type="continuationSeparator" w:id="0">
    <w:p w14:paraId="22F39F4E" w14:textId="77777777" w:rsidR="00A85840" w:rsidRDefault="00A85840" w:rsidP="00FD32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3759DA" w14:textId="77777777" w:rsidR="00A85840" w:rsidRDefault="00A85840" w:rsidP="00FD3299">
      <w:r>
        <w:separator/>
      </w:r>
    </w:p>
  </w:footnote>
  <w:footnote w:type="continuationSeparator" w:id="0">
    <w:p w14:paraId="102E898C" w14:textId="77777777" w:rsidR="00A85840" w:rsidRDefault="00A85840" w:rsidP="00FD329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O0NADSJmYWlkaGpko6SsGpxcWZ+XkgBca1AFY2phcsAAAA"/>
  </w:docVars>
  <w:rsids>
    <w:rsidRoot w:val="00C23769"/>
    <w:rsid w:val="0014465A"/>
    <w:rsid w:val="0014638D"/>
    <w:rsid w:val="00150862"/>
    <w:rsid w:val="001E56C9"/>
    <w:rsid w:val="00262930"/>
    <w:rsid w:val="003A3B32"/>
    <w:rsid w:val="003B0E86"/>
    <w:rsid w:val="004D6994"/>
    <w:rsid w:val="005100B1"/>
    <w:rsid w:val="005B2D80"/>
    <w:rsid w:val="0061708B"/>
    <w:rsid w:val="00644151"/>
    <w:rsid w:val="00667C12"/>
    <w:rsid w:val="0071126D"/>
    <w:rsid w:val="00844274"/>
    <w:rsid w:val="008609D6"/>
    <w:rsid w:val="009C635B"/>
    <w:rsid w:val="00A85840"/>
    <w:rsid w:val="00B10623"/>
    <w:rsid w:val="00B95ECB"/>
    <w:rsid w:val="00BD5892"/>
    <w:rsid w:val="00C23769"/>
    <w:rsid w:val="00CF2DEC"/>
    <w:rsid w:val="00D64921"/>
    <w:rsid w:val="00D94E38"/>
    <w:rsid w:val="00E357EB"/>
    <w:rsid w:val="00F51951"/>
    <w:rsid w:val="00F841D7"/>
    <w:rsid w:val="00F95CDA"/>
    <w:rsid w:val="00FA001A"/>
    <w:rsid w:val="00FC493C"/>
    <w:rsid w:val="00FD3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8BDBA8"/>
  <w15:chartTrackingRefBased/>
  <w15:docId w15:val="{86C36A55-7C69-4C1D-BD4E-3C6981D4A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D329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D32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D329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D32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D3299"/>
    <w:rPr>
      <w:sz w:val="18"/>
      <w:szCs w:val="18"/>
    </w:rPr>
  </w:style>
  <w:style w:type="paragraph" w:customStyle="1" w:styleId="p0">
    <w:name w:val="p0"/>
    <w:basedOn w:val="a"/>
    <w:uiPriority w:val="99"/>
    <w:qFormat/>
    <w:rsid w:val="003A3B3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</Words>
  <Characters>202</Characters>
  <Application>Microsoft Office Word</Application>
  <DocSecurity>0</DocSecurity>
  <Lines>1</Lines>
  <Paragraphs>1</Paragraphs>
  <ScaleCrop>false</ScaleCrop>
  <Company/>
  <LinksUpToDate>false</LinksUpToDate>
  <CharactersWithSpaces>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 Xu</dc:creator>
  <cp:keywords/>
  <dc:description/>
  <cp:lastModifiedBy>HXW</cp:lastModifiedBy>
  <cp:revision>2</cp:revision>
  <dcterms:created xsi:type="dcterms:W3CDTF">2025-01-13T06:36:00Z</dcterms:created>
  <dcterms:modified xsi:type="dcterms:W3CDTF">2025-01-13T06:36:00Z</dcterms:modified>
</cp:coreProperties>
</file>